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14095431" w:rsidR="00052A86" w:rsidRDefault="00CC5E4B"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EndPr/>
              <w:sdtContent>
                <w:r w:rsidR="00644E69">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CC5E4B"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241944BF"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cs="Times New Roman"/>
                  <w:color w:val="222222"/>
                  <w:szCs w:val="24"/>
                  <w:shd w:val="clear" w:color="auto" w:fill="FFFFFF"/>
                </w:rPr>
                <w:id w:val="-2057149176"/>
                <w:placeholder>
                  <w:docPart w:val="E0ECD345AE9144E0B145A30D1F13C764"/>
                </w:placeholder>
                <w:text/>
              </w:sdtPr>
              <w:sdtContent>
                <w:r w:rsidR="002B6762" w:rsidRPr="009828E1">
                  <w:rPr>
                    <w:rFonts w:cs="Times New Roman"/>
                    <w:color w:val="222222"/>
                    <w:szCs w:val="24"/>
                    <w:shd w:val="clear" w:color="auto" w:fill="FFFFFF"/>
                  </w:rPr>
                  <w:t xml:space="preserve"> </w:t>
                </w:r>
                <w:r w:rsidR="002B6762" w:rsidRPr="009828E1">
                  <w:rPr>
                    <w:rFonts w:cs="Times New Roman"/>
                    <w:color w:val="222222"/>
                    <w:szCs w:val="24"/>
                    <w:shd w:val="clear" w:color="auto" w:fill="FFFFFF"/>
                  </w:rPr>
                  <w:t>Improving knowledge, attitudes and beliefs: a cross-sectional study of postpartum depression awareness among social support networks during COVID-19 pandemic in Malaysia</w:t>
                </w:r>
                <w:r w:rsidR="002B6762" w:rsidRPr="006866B9">
                  <w:rPr>
                    <w:rFonts w:cs="Times New Roman"/>
                    <w:color w:val="222222"/>
                    <w:szCs w:val="24"/>
                    <w:shd w:val="clear" w:color="auto" w:fill="FFFFFF"/>
                  </w:rPr>
                  <w:t xml:space="preserve"> </w:t>
                </w:r>
                <w:r w:rsidR="002B6762" w:rsidRPr="006866B9">
                  <w:rPr>
                    <w:rFonts w:cs="Times New Roman"/>
                    <w:color w:val="222222"/>
                    <w:szCs w:val="24"/>
                    <w:shd w:val="clear" w:color="auto" w:fill="FFFFFF"/>
                  </w:rPr>
                  <w:t xml:space="preserve"> </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45550F48"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cs="Times New Roman"/>
                  <w:color w:val="222222"/>
                  <w:szCs w:val="24"/>
                  <w:shd w:val="clear" w:color="auto" w:fill="FFFFFF"/>
                </w:rPr>
                <w:id w:val="-2127685598"/>
                <w:placeholder>
                  <w:docPart w:val="ADA709C317D04CC88E72122AA9914E1D"/>
                </w:placeholder>
                <w:text/>
              </w:sdtPr>
              <w:sdtContent>
                <w:r w:rsidR="002B6762" w:rsidRPr="00EB23CD">
                  <w:rPr>
                    <w:rFonts w:cs="Times New Roman"/>
                    <w:color w:val="222222"/>
                    <w:szCs w:val="24"/>
                    <w:shd w:val="clear" w:color="auto" w:fill="FFFFFF"/>
                  </w:rPr>
                  <w:t xml:space="preserve"> </w:t>
                </w:r>
                <w:r w:rsidR="002B6762" w:rsidRPr="00EB23CD">
                  <w:rPr>
                    <w:rFonts w:cs="Times New Roman"/>
                    <w:color w:val="222222"/>
                    <w:szCs w:val="24"/>
                    <w:shd w:val="clear" w:color="auto" w:fill="FFFFFF"/>
                  </w:rPr>
                  <w:t>Alsabi</w:t>
                </w:r>
                <w:r w:rsidR="002B6762">
                  <w:rPr>
                    <w:rFonts w:cs="Times New Roman"/>
                    <w:color w:val="222222"/>
                    <w:szCs w:val="24"/>
                    <w:shd w:val="clear" w:color="auto" w:fill="FFFFFF"/>
                  </w:rPr>
                  <w:t xml:space="preserve"> et al</w:t>
                </w:r>
                <w:proofErr w:type="gramStart"/>
                <w:r w:rsidR="002B6762">
                  <w:rPr>
                    <w:rFonts w:cs="Times New Roman"/>
                    <w:color w:val="222222"/>
                    <w:szCs w:val="24"/>
                    <w:shd w:val="clear" w:color="auto" w:fill="FFFFFF"/>
                  </w:rPr>
                  <w:t>.</w:t>
                </w:r>
                <w:r w:rsidR="002B6762">
                  <w:rPr>
                    <w:rFonts w:cs="Times New Roman"/>
                    <w:color w:val="222222"/>
                    <w:szCs w:val="24"/>
                    <w:shd w:val="clear" w:color="auto" w:fill="FFFFFF"/>
                  </w:rPr>
                  <w:t>.</w:t>
                </w:r>
                <w:proofErr w:type="gramEnd"/>
                <w:r w:rsidR="002B6762">
                  <w:rPr>
                    <w:rFonts w:cs="Times New Roman"/>
                    <w:color w:val="222222"/>
                    <w:szCs w:val="24"/>
                    <w:shd w:val="clear" w:color="auto" w:fill="FFFFFF"/>
                  </w:rPr>
                  <w:t xml:space="preserve"> </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5CE459BF" w:rsidR="003033C9" w:rsidRPr="003033C9" w:rsidRDefault="003033C9" w:rsidP="00AD7EAA">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text/>
              </w:sdtPr>
              <w:sdtEndPr/>
              <w:sdtContent>
                <w:r w:rsidR="002B6762">
                  <w:rPr>
                    <w:rFonts w:ascii="Times New Roman" w:hAnsi="Times New Roman" w:cs="Times New Roman"/>
                  </w:rPr>
                  <w:t>221</w:t>
                </w:r>
              </w:sdtContent>
            </w:sdt>
          </w:p>
        </w:tc>
      </w:tr>
      <w:tr w:rsidR="003033C9" w:rsidRPr="003033C9" w14:paraId="2CEB5295" w14:textId="77777777" w:rsidTr="00296CFF">
        <w:trPr>
          <w:trHeight w:hRule="exact" w:val="490"/>
        </w:trPr>
        <w:tc>
          <w:tcPr>
            <w:tcW w:w="7915" w:type="dxa"/>
            <w:gridSpan w:val="2"/>
          </w:tcPr>
          <w:p w14:paraId="529BAE4D" w14:textId="24CAEB8B"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ascii="Times New Roman" w:hAnsi="Times New Roman" w:cs="Times New Roman"/>
                </w:rPr>
                <w:id w:val="305441574"/>
                <w:placeholder>
                  <w:docPart w:val="C190BA2F9C904052844EB2585DD5D186"/>
                </w:placeholder>
                <w:text/>
              </w:sdtPr>
              <w:sdtEndPr/>
              <w:sdtContent>
                <w:r w:rsidR="004A2E17">
                  <w:rPr>
                    <w:rFonts w:ascii="Times New Roman" w:hAnsi="Times New Roman" w:cs="Times New Roman"/>
                  </w:rPr>
                  <w:t>394 Malay women between 18 and 39 years old</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258D614E" w:rsidR="003033C9" w:rsidRPr="003033C9" w:rsidRDefault="003033C9" w:rsidP="00AD7EAA">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EndPr/>
              <w:sdtContent>
                <w:r w:rsidR="00A4440B">
                  <w:rPr>
                    <w:rFonts w:ascii="Times New Roman" w:hAnsi="Times New Roman" w:cs="Times New Roman"/>
                  </w:rPr>
                  <w:t>11 June 2022</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00C92D96" w:rsidR="00D61AC3" w:rsidRDefault="00D61AC3" w:rsidP="004A4154">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text/>
              </w:sdtPr>
              <w:sdtEndPr/>
              <w:sdtContent>
                <w:r w:rsidR="004A4154">
                  <w:rPr>
                    <w:rFonts w:ascii="Times New Roman" w:hAnsi="Times New Roman" w:cs="Times New Roman"/>
                  </w:rPr>
                  <w:t>Level I evidence</w:t>
                </w:r>
                <w:r w:rsidR="00427C7F">
                  <w:rPr>
                    <w:rFonts w:ascii="Times New Roman" w:hAnsi="Times New Roman" w:cs="Times New Roman"/>
                  </w:rPr>
                  <w:t>, High quality</w:t>
                </w:r>
              </w:sdtContent>
            </w:sdt>
          </w:p>
        </w:tc>
      </w:tr>
      <w:tr w:rsidR="00D61AC3" w14:paraId="3D66EAE5" w14:textId="77777777" w:rsidTr="0079169E">
        <w:trPr>
          <w:trHeight w:hRule="exact" w:val="2592"/>
        </w:trPr>
        <w:tc>
          <w:tcPr>
            <w:tcW w:w="11340" w:type="dxa"/>
            <w:gridSpan w:val="3"/>
          </w:tcPr>
          <w:p w14:paraId="3605A7FF" w14:textId="7E8D3C93"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ascii="Times New Roman" w:hAnsi="Times New Roman" w:cs="Times New Roman"/>
                </w:rPr>
                <w:id w:val="-1807550684"/>
                <w:text/>
              </w:sdtPr>
              <w:sdtEndPr/>
              <w:sdtContent>
                <w:r w:rsidR="002D7AF0">
                  <w:rPr>
                    <w:rFonts w:ascii="Times New Roman" w:hAnsi="Times New Roman" w:cs="Times New Roman"/>
                  </w:rPr>
                  <w:t>Findings indicate that most women in the study were aware of the prev</w:t>
                </w:r>
                <w:r w:rsidR="006D76F5">
                  <w:rPr>
                    <w:rFonts w:ascii="Times New Roman" w:hAnsi="Times New Roman" w:cs="Times New Roman"/>
                  </w:rPr>
                  <w:t xml:space="preserve">alence of postpartum depression. However, education level had an impact in the perception of the condition with less educated women having a negative attitude towards </w:t>
                </w:r>
                <w:r w:rsidR="007E7418">
                  <w:rPr>
                    <w:rFonts w:ascii="Times New Roman" w:hAnsi="Times New Roman" w:cs="Times New Roman"/>
                  </w:rPr>
                  <w:t>postpartum depression</w:t>
                </w:r>
                <w:r w:rsidR="00A844F7">
                  <w:rPr>
                    <w:rFonts w:ascii="Times New Roman" w:hAnsi="Times New Roman" w:cs="Times New Roman"/>
                  </w:rPr>
                  <w:t xml:space="preserve">.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4CB41328" w:rsidR="005F6B53" w:rsidRDefault="00CC5E4B"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1"/>
                  <w14:checkedState w14:val="2612" w14:font="MS Gothic"/>
                  <w14:uncheckedState w14:val="2610" w14:font="MS Gothic"/>
                </w14:checkbox>
              </w:sdtPr>
              <w:sdtEndPr/>
              <w:sdtContent>
                <w:r w:rsidR="00097686">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proofErr w:type="gramStart"/>
            <w:r w:rsidR="005F6B53" w:rsidRPr="009F6BE2">
              <w:rPr>
                <w:rFonts w:ascii="Times New Roman" w:hAnsi="Times New Roman" w:cs="Times New Roman"/>
                <w:szCs w:val="20"/>
              </w:rPr>
              <w:t>)</w:t>
            </w:r>
            <w:proofErr w:type="gramEnd"/>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CC5E4B"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End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CC5E4B"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End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644E69" w:rsidRPr="0069286D" w:rsidRDefault="00644E6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644E69" w:rsidRPr="0069286D" w:rsidRDefault="00644E6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59F05EEE"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1"/>
                  <w14:checkedState w14:val="2612" w14:font="MS Gothic"/>
                  <w14:uncheckedState w14:val="2610" w14:font="MS Gothic"/>
                </w14:checkbox>
              </w:sdtPr>
              <w:sdtEndPr/>
              <w:sdtContent>
                <w:r w:rsidR="00814341">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644E69" w:rsidRDefault="00644E6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644E69" w:rsidRDefault="00644E6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54CAD1C9" w:rsidR="005F6B53" w:rsidRDefault="00CC5E4B"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EndPr/>
              <w:sdtContent>
                <w:r w:rsidR="00A80B2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CC5E4B"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70920BE2" w:rsidR="005F6B53" w:rsidRDefault="00CC5E4B"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EndPr/>
              <w:sdtContent>
                <w:r w:rsidR="00A80B2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CC5E4B"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3F26E63B" w:rsidR="005F6B53" w:rsidRDefault="00CC5E4B"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End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CC5E4B"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CD276BC" w:rsidR="005F6B53" w:rsidRDefault="00CC5E4B"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End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CC5E4B"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5D918F43" w:rsidR="005F6B53" w:rsidRDefault="00CC5E4B"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CC5E4B"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276E733" w:rsidR="005F6B53" w:rsidRDefault="00CC5E4B" w:rsidP="003F4442">
            <w:pPr>
              <w:rPr>
                <w:rFonts w:ascii="Times New Roman" w:hAnsi="Times New Roman" w:cs="Times New Roman"/>
              </w:rPr>
            </w:pPr>
            <w:sdt>
              <w:sdtPr>
                <w:rPr>
                  <w:rFonts w:ascii="Times New Roman" w:hAnsi="Times New Roman" w:cs="Times New Roman"/>
                </w:rPr>
                <w:id w:val="965706489"/>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27843EA5" w:rsidR="005F6B53" w:rsidRDefault="00CC5E4B" w:rsidP="003F4442">
            <w:pPr>
              <w:rPr>
                <w:rFonts w:ascii="Times New Roman" w:hAnsi="Times New Roman" w:cs="Times New Roman"/>
              </w:rPr>
            </w:pPr>
            <w:sdt>
              <w:sdtPr>
                <w:rPr>
                  <w:rFonts w:ascii="Times New Roman" w:hAnsi="Times New Roman" w:cs="Times New Roman"/>
                </w:rPr>
                <w:id w:val="770976064"/>
                <w14:checkbox>
                  <w14:checked w14:val="1"/>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6339B445" w:rsidR="005F6B53" w:rsidRDefault="00CC5E4B" w:rsidP="003F4442">
            <w:pPr>
              <w:rPr>
                <w:rFonts w:ascii="Wingdings" w:eastAsia="Wingdings" w:hAnsi="Wingdings" w:cs="Wingdings"/>
              </w:rPr>
            </w:pPr>
            <w:sdt>
              <w:sdtPr>
                <w:rPr>
                  <w:rFonts w:ascii="Times New Roman" w:hAnsi="Times New Roman" w:cs="Times New Roman"/>
                </w:rPr>
                <w:id w:val="1820075318"/>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CC5E4B"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CC5E4B"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CC5E4B"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410BEC75" w:rsidR="005F6B53" w:rsidRDefault="00CC5E4B"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699943A7" w:rsidR="005F6B53" w:rsidRDefault="00CC5E4B" w:rsidP="003F4442">
            <w:pPr>
              <w:rPr>
                <w:rFonts w:ascii="Times New Roman" w:hAnsi="Times New Roman" w:cs="Times New Roman"/>
              </w:rPr>
            </w:pPr>
            <w:sdt>
              <w:sdtPr>
                <w:rPr>
                  <w:rFonts w:ascii="Times New Roman" w:hAnsi="Times New Roman" w:cs="Times New Roman"/>
                </w:rPr>
                <w:id w:val="-19777304"/>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1A49061" w:rsidR="005F6B53" w:rsidRDefault="00CC5E4B"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EndPr/>
              <w:sdtContent>
                <w:r w:rsidR="005F6B53" w:rsidRPr="00DE189B">
                  <w:rPr>
                    <w:rFonts w:ascii="Segoe UI Symbol" w:hAnsi="Segoe UI Symbol" w:cs="Segoe UI Symbol"/>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56F6F3A9" w:rsidR="005F6B53" w:rsidRDefault="00CC5E4B"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CC5E4B"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proofErr w:type="gramStart"/>
            <w:r>
              <w:rPr>
                <w:rFonts w:ascii="Symbol" w:hAnsi="Symbol" w:cs="Times New Roman"/>
              </w:rPr>
              <w:t></w:t>
            </w:r>
            <w:r w:rsidRPr="2CCF4D92">
              <w:rPr>
                <w:rFonts w:ascii="Times New Roman" w:hAnsi="Times New Roman" w:cs="Times New Roman"/>
              </w:rPr>
              <w:t>[</w:t>
            </w:r>
            <w:proofErr w:type="gramEnd"/>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CC5E4B"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CC5E4B"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0D2D4210" w:rsidR="005F6B53" w:rsidRDefault="00CC5E4B" w:rsidP="00052A86">
            <w:pPr>
              <w:rPr>
                <w:rFonts w:ascii="Times New Roman" w:hAnsi="Times New Roman" w:cs="Times New Roman"/>
              </w:rPr>
            </w:pPr>
            <w:sdt>
              <w:sdtPr>
                <w:rPr>
                  <w:rFonts w:ascii="Times New Roman" w:hAnsi="Times New Roman" w:cs="Times New Roman"/>
                </w:rPr>
                <w:id w:val="35123381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82986C5" w:rsidR="005F6B53" w:rsidRDefault="00CC5E4B"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4A872AEE" w:rsidR="005F6B53" w:rsidRDefault="00CC5E4B" w:rsidP="00052A86">
            <w:pPr>
              <w:rPr>
                <w:rFonts w:ascii="Wingdings" w:eastAsia="Wingdings" w:hAnsi="Wingdings" w:cs="Wingdings"/>
              </w:rPr>
            </w:pPr>
            <w:sdt>
              <w:sdtPr>
                <w:rPr>
                  <w:rFonts w:ascii="Times New Roman" w:hAnsi="Times New Roman" w:cs="Times New Roman"/>
                </w:rPr>
                <w:id w:val="-110556875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7E7209B9" w:rsidR="005F6B53" w:rsidRDefault="00CC5E4B"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26538328" w:rsidR="005F6B53" w:rsidRDefault="00CC5E4B" w:rsidP="00052A86">
            <w:pPr>
              <w:rPr>
                <w:rFonts w:ascii="Wingdings" w:eastAsia="Wingdings" w:hAnsi="Wingdings" w:cs="Wingdings"/>
              </w:rPr>
            </w:pPr>
            <w:sdt>
              <w:sdtPr>
                <w:rPr>
                  <w:rFonts w:ascii="Times New Roman" w:hAnsi="Times New Roman" w:cs="Times New Roman"/>
                </w:rPr>
                <w:id w:val="-685983967"/>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CC5E4B"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3694C07B" w:rsidR="005F6B53" w:rsidRDefault="00CC5E4B"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7D2850DA" w:rsidR="005F6B53" w:rsidRDefault="00CC5E4B"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CC5E4B"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5E1B30BB" w:rsidR="005F6B53" w:rsidRDefault="00CC5E4B"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CC5E4B"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CC5E4B"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3B8CD778" w:rsidR="005F6B53" w:rsidRDefault="00CC5E4B"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CC5E4B"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5C19C933" w:rsidR="005F6B53" w:rsidRDefault="00CC5E4B"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CC5E4B"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644E69" w:rsidRPr="0069286D" w:rsidRDefault="00644E6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644E69" w:rsidRPr="0069286D" w:rsidRDefault="00644E6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CC5E4B"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EndPr>
                <w:rPr>
                  <w:rStyle w:val="normaltextrun"/>
                </w:rPr>
              </w:sdtEnd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CC5E4B"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EndPr>
                <w:rPr>
                  <w:rStyle w:val="normaltextrun"/>
                </w:rPr>
              </w:sdtEnd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06A1CF64" w:rsidR="00B44830" w:rsidRDefault="00CC5E4B" w:rsidP="00440FC3">
            <w:pPr>
              <w:rPr>
                <w:rFonts w:ascii="Times New Roman" w:hAnsi="Times New Roman" w:cs="Times New Roman"/>
              </w:rPr>
            </w:pPr>
            <w:sdt>
              <w:sdtPr>
                <w:rPr>
                  <w:rFonts w:ascii="Times New Roman" w:hAnsi="Times New Roman" w:cs="Times New Roman"/>
                </w:rPr>
                <w:id w:val="-739242976"/>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CC5E4B"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2B329499" w:rsidR="00B44830" w:rsidRDefault="00CC5E4B" w:rsidP="00B44830">
            <w:pPr>
              <w:rPr>
                <w:rFonts w:ascii="Times New Roman" w:hAnsi="Times New Roman" w:cs="Times New Roman"/>
              </w:rPr>
            </w:pPr>
            <w:sdt>
              <w:sdtPr>
                <w:rPr>
                  <w:rFonts w:ascii="Times New Roman" w:hAnsi="Times New Roman" w:cs="Times New Roman"/>
                </w:rPr>
                <w:id w:val="-831919177"/>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70FD29CE" w:rsidR="00B44830" w:rsidRDefault="00CC5E4B" w:rsidP="00B44830">
            <w:pPr>
              <w:rPr>
                <w:rFonts w:ascii="Times New Roman" w:hAnsi="Times New Roman" w:cs="Times New Roman"/>
              </w:rPr>
            </w:pPr>
            <w:sdt>
              <w:sdtPr>
                <w:rPr>
                  <w:rFonts w:ascii="Times New Roman" w:hAnsi="Times New Roman" w:cs="Times New Roman"/>
                </w:rPr>
                <w:id w:val="1245463812"/>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30F1D317" w:rsidR="00B44830" w:rsidRDefault="00CC5E4B" w:rsidP="00B44830">
            <w:pPr>
              <w:rPr>
                <w:rFonts w:ascii="Times New Roman" w:hAnsi="Times New Roman" w:cs="Times New Roman"/>
              </w:rPr>
            </w:pPr>
            <w:sdt>
              <w:sdtPr>
                <w:rPr>
                  <w:rFonts w:ascii="Times New Roman" w:hAnsi="Times New Roman" w:cs="Times New Roman"/>
                </w:rPr>
                <w:id w:val="531467304"/>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CC5E4B"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CC5E4B"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CC5E4B"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End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3C611432" w:rsidR="00B44830" w:rsidRDefault="00CC5E4B" w:rsidP="00B44830">
            <w:pPr>
              <w:rPr>
                <w:rFonts w:ascii="Times New Roman" w:hAnsi="Times New Roman" w:cs="Times New Roman"/>
              </w:rPr>
            </w:pPr>
            <w:sdt>
              <w:sdtPr>
                <w:rPr>
                  <w:rFonts w:ascii="Times New Roman" w:hAnsi="Times New Roman" w:cs="Times New Roman"/>
                </w:rPr>
                <w:id w:val="180561654"/>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CC5E4B"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72E2ED8C" w:rsidR="00B44830" w:rsidRDefault="00CC5E4B" w:rsidP="00B44830">
            <w:pPr>
              <w:rPr>
                <w:rFonts w:ascii="Times New Roman" w:hAnsi="Times New Roman" w:cs="Times New Roman"/>
              </w:rPr>
            </w:pPr>
            <w:sdt>
              <w:sdtPr>
                <w:rPr>
                  <w:rFonts w:ascii="Times New Roman" w:hAnsi="Times New Roman" w:cs="Times New Roman"/>
                </w:rPr>
                <w:id w:val="-65576181"/>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CC5E4B"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0EC65E7B" w:rsidR="00B44830" w:rsidRDefault="00CC5E4B" w:rsidP="00B44830">
            <w:pPr>
              <w:rPr>
                <w:rFonts w:ascii="Times New Roman" w:hAnsi="Times New Roman" w:cs="Times New Roman"/>
              </w:rPr>
            </w:pPr>
            <w:sdt>
              <w:sdtPr>
                <w:rPr>
                  <w:rFonts w:ascii="Times New Roman" w:hAnsi="Times New Roman" w:cs="Times New Roman"/>
                </w:rPr>
                <w:id w:val="-1190990255"/>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3CE2E1DF" w:rsidR="00B44830" w:rsidRDefault="00CC5E4B"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4493F30E" w:rsidR="00B44830" w:rsidRDefault="00CC5E4B" w:rsidP="00B44830">
            <w:pPr>
              <w:rPr>
                <w:rFonts w:ascii="Times New Roman" w:hAnsi="Times New Roman" w:cs="Times New Roman"/>
              </w:rPr>
            </w:pPr>
            <w:sdt>
              <w:sdtPr>
                <w:rPr>
                  <w:rFonts w:ascii="Times New Roman" w:hAnsi="Times New Roman" w:cs="Times New Roman"/>
                </w:rPr>
                <w:id w:val="1783848121"/>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09936E52" w:rsidR="00B44830" w:rsidRDefault="00CC5E4B" w:rsidP="00B44830">
            <w:pPr>
              <w:rPr>
                <w:rFonts w:ascii="Times New Roman" w:hAnsi="Times New Roman" w:cs="Times New Roman"/>
              </w:rPr>
            </w:pPr>
            <w:sdt>
              <w:sdtPr>
                <w:rPr>
                  <w:rFonts w:ascii="Times New Roman" w:hAnsi="Times New Roman" w:cs="Times New Roman"/>
                </w:rPr>
                <w:id w:val="83658915"/>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CC5E4B"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CC5E4B"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19C13195" w:rsidR="00B44830" w:rsidRDefault="00CC5E4B" w:rsidP="00B44830">
            <w:pPr>
              <w:rPr>
                <w:rFonts w:ascii="Times New Roman" w:hAnsi="Times New Roman" w:cs="Times New Roman"/>
              </w:rPr>
            </w:pPr>
            <w:sdt>
              <w:sdtPr>
                <w:rPr>
                  <w:rFonts w:ascii="Times New Roman" w:hAnsi="Times New Roman" w:cs="Times New Roman"/>
                </w:rPr>
                <w:id w:val="1440792621"/>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CC5E4B"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644E69" w:rsidRPr="0069286D" w:rsidRDefault="00644E6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644E69" w:rsidRPr="0069286D" w:rsidRDefault="00644E6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356C88E8" w:rsidR="00440FC3" w:rsidRPr="0069286D" w:rsidRDefault="00CC5E4B"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CC5E4B"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3E3EEADD" w:rsidR="008D3FD3" w:rsidRPr="00470A61" w:rsidRDefault="00CC5E4B" w:rsidP="001A0B63">
            <w:pPr>
              <w:rPr>
                <w:rFonts w:ascii="Times New Roman" w:hAnsi="Times New Roman" w:cs="Times New Roman"/>
              </w:rPr>
            </w:pPr>
            <w:sdt>
              <w:sdtPr>
                <w:rPr>
                  <w:rFonts w:ascii="Times New Roman" w:hAnsi="Times New Roman" w:cs="Times New Roman"/>
                </w:rPr>
                <w:id w:val="1378894970"/>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1B8358E0" w:rsidR="008D3FD3" w:rsidRPr="00470A61" w:rsidRDefault="00CC5E4B"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77159966" w:rsidR="008D3FD3" w:rsidRPr="00470A61" w:rsidRDefault="00CC5E4B" w:rsidP="001A0B63">
            <w:pPr>
              <w:rPr>
                <w:rFonts w:ascii="Times New Roman" w:hAnsi="Times New Roman" w:cs="Times New Roman"/>
              </w:rPr>
            </w:pPr>
            <w:sdt>
              <w:sdtPr>
                <w:rPr>
                  <w:rFonts w:ascii="Times New Roman" w:hAnsi="Times New Roman" w:cs="Times New Roman"/>
                </w:rPr>
                <w:id w:val="1053048586"/>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CC5E4B"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07C0600D" w:rsidR="008D3FD3" w:rsidRPr="00470A61" w:rsidRDefault="00CC5E4B"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CC5E4B"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401A4AB2" w:rsidR="008D3FD3" w:rsidRPr="00470A61" w:rsidRDefault="00CC5E4B" w:rsidP="00093B59">
            <w:pPr>
              <w:rPr>
                <w:rFonts w:ascii="Times New Roman" w:hAnsi="Times New Roman" w:cs="Times New Roman"/>
              </w:rPr>
            </w:pPr>
            <w:sdt>
              <w:sdtPr>
                <w:rPr>
                  <w:rFonts w:ascii="Times New Roman" w:hAnsi="Times New Roman" w:cs="Times New Roman"/>
                </w:rPr>
                <w:id w:val="-1613809688"/>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CC5E4B"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62F7EE6A" w:rsidR="008D3FD3" w:rsidRPr="00470A61" w:rsidRDefault="00CC5E4B" w:rsidP="00093B59">
            <w:pPr>
              <w:rPr>
                <w:rFonts w:ascii="Times New Roman" w:hAnsi="Times New Roman" w:cs="Times New Roman"/>
              </w:rPr>
            </w:pPr>
            <w:sdt>
              <w:sdtPr>
                <w:rPr>
                  <w:rFonts w:ascii="Times New Roman" w:hAnsi="Times New Roman" w:cs="Times New Roman"/>
                </w:rPr>
                <w:id w:val="406500554"/>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CC5E4B"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2995FB49" w:rsidR="008D3FD3" w:rsidRPr="00470A61" w:rsidRDefault="00CC5E4B" w:rsidP="00093B59">
            <w:pPr>
              <w:rPr>
                <w:rFonts w:ascii="Times New Roman" w:hAnsi="Times New Roman" w:cs="Times New Roman"/>
              </w:rPr>
            </w:pPr>
            <w:sdt>
              <w:sdtPr>
                <w:rPr>
                  <w:rFonts w:ascii="Times New Roman" w:hAnsi="Times New Roman" w:cs="Times New Roman"/>
                </w:rPr>
                <w:id w:val="-1722819255"/>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CC5E4B"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6F3DD147" w:rsidR="008D3FD3" w:rsidRPr="00470A61" w:rsidRDefault="00CC5E4B" w:rsidP="00093B59">
            <w:pPr>
              <w:rPr>
                <w:rFonts w:ascii="Times New Roman" w:hAnsi="Times New Roman" w:cs="Times New Roman"/>
              </w:rPr>
            </w:pPr>
            <w:sdt>
              <w:sdtPr>
                <w:rPr>
                  <w:rFonts w:ascii="Times New Roman" w:hAnsi="Times New Roman" w:cs="Times New Roman"/>
                </w:rPr>
                <w:id w:val="-1518536666"/>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CC5E4B"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11FEF23F" w:rsidR="008D3FD3" w:rsidRPr="00470A61" w:rsidRDefault="00CC5E4B" w:rsidP="00093B59">
            <w:pPr>
              <w:rPr>
                <w:rFonts w:ascii="Times New Roman" w:hAnsi="Times New Roman" w:cs="Times New Roman"/>
              </w:rPr>
            </w:pPr>
            <w:sdt>
              <w:sdtPr>
                <w:rPr>
                  <w:rFonts w:ascii="Times New Roman" w:hAnsi="Times New Roman" w:cs="Times New Roman"/>
                </w:rPr>
                <w:id w:val="635756149"/>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CC5E4B"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w:t>
            </w:r>
            <w:proofErr w:type="gramStart"/>
            <w:r w:rsidRPr="00D61AC3">
              <w:rPr>
                <w:rFonts w:ascii="Times New Roman" w:hAnsi="Times New Roman" w:cs="Times New Roman"/>
              </w:rPr>
              <w:t>their own</w:t>
            </w:r>
            <w:proofErr w:type="gramEnd"/>
            <w:r w:rsidRPr="00D61AC3">
              <w:rPr>
                <w:rFonts w:ascii="Times New Roman" w:hAnsi="Times New Roman" w:cs="Times New Roman"/>
              </w:rPr>
              <w:t xml:space="preserve">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4C463341" w:rsidR="008D3FD3" w:rsidRPr="00470A61" w:rsidRDefault="00CC5E4B" w:rsidP="00093B59">
            <w:pPr>
              <w:rPr>
                <w:rFonts w:ascii="Times New Roman" w:hAnsi="Times New Roman" w:cs="Times New Roman"/>
              </w:rPr>
            </w:pPr>
            <w:sdt>
              <w:sdtPr>
                <w:rPr>
                  <w:rFonts w:ascii="Times New Roman" w:hAnsi="Times New Roman" w:cs="Times New Roman"/>
                </w:rPr>
                <w:id w:val="132756690"/>
                <w14:checkbox>
                  <w14:checked w14:val="0"/>
                  <w14:checkedState w14:val="2612" w14:font="MS Gothic"/>
                  <w14:uncheckedState w14:val="2610" w14:font="MS Gothic"/>
                </w14:checkbox>
              </w:sdtPr>
              <w:sdtEndPr/>
              <w:sdtContent>
                <w:r w:rsidR="00A3088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CC5E4B"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00E24897" w:rsidR="008D3FD3" w:rsidRPr="00470A61" w:rsidRDefault="00CC5E4B" w:rsidP="00093B59">
            <w:pPr>
              <w:rPr>
                <w:rFonts w:ascii="Times New Roman" w:hAnsi="Times New Roman" w:cs="Times New Roman"/>
              </w:rPr>
            </w:pPr>
            <w:sdt>
              <w:sdtPr>
                <w:rPr>
                  <w:rFonts w:ascii="Times New Roman" w:hAnsi="Times New Roman" w:cs="Times New Roman"/>
                </w:rPr>
                <w:id w:val="-198029549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CC5E4B"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7D20E6FE" w:rsidR="008D3FD3" w:rsidRDefault="00CC5E4B" w:rsidP="00093B59">
            <w:pPr>
              <w:rPr>
                <w:rFonts w:ascii="Times New Roman" w:hAnsi="Times New Roman" w:cs="Times New Roman"/>
              </w:rPr>
            </w:pPr>
            <w:sdt>
              <w:sdtPr>
                <w:rPr>
                  <w:rFonts w:ascii="Times New Roman" w:hAnsi="Times New Roman" w:cs="Times New Roman"/>
                </w:rPr>
                <w:id w:val="-73540213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40C79FE6" w:rsidR="008D3FD3" w:rsidRPr="00470A61" w:rsidRDefault="00CC5E4B" w:rsidP="00623C28">
            <w:pPr>
              <w:rPr>
                <w:rFonts w:ascii="Times New Roman" w:hAnsi="Times New Roman" w:cs="Times New Roman"/>
              </w:rPr>
            </w:pPr>
            <w:sdt>
              <w:sdtPr>
                <w:rPr>
                  <w:rFonts w:ascii="Times New Roman" w:hAnsi="Times New Roman" w:cs="Times New Roman"/>
                </w:rPr>
                <w:id w:val="-123817610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CC5E4B"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CC5E4B"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77A9BE5A" w:rsidR="008D3FD3" w:rsidRPr="00470A61" w:rsidRDefault="00CC5E4B" w:rsidP="00093B59">
            <w:pPr>
              <w:rPr>
                <w:rFonts w:ascii="Times New Roman" w:hAnsi="Times New Roman" w:cs="Times New Roman"/>
              </w:rPr>
            </w:pPr>
            <w:sdt>
              <w:sdtPr>
                <w:rPr>
                  <w:rFonts w:ascii="Times New Roman" w:hAnsi="Times New Roman" w:cs="Times New Roman"/>
                </w:rPr>
                <w:id w:val="-1136559763"/>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CC5E4B"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62088FCF" w:rsidR="008D3FD3" w:rsidRDefault="00CC5E4B"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1A4FCBF1" w:rsidR="008D3FD3" w:rsidRDefault="00CC5E4B" w:rsidP="00093B59">
            <w:pPr>
              <w:rPr>
                <w:rFonts w:ascii="Times New Roman" w:hAnsi="Times New Roman" w:cs="Times New Roman"/>
              </w:rPr>
            </w:pPr>
            <w:sdt>
              <w:sdtPr>
                <w:rPr>
                  <w:rFonts w:ascii="Times New Roman" w:hAnsi="Times New Roman" w:cs="Times New Roman"/>
                </w:rPr>
                <w:id w:val="-1772464093"/>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2B31B95" w:rsidR="008D3FD3" w:rsidRPr="00470A61" w:rsidRDefault="00CC5E4B" w:rsidP="00093B59">
            <w:pPr>
              <w:rPr>
                <w:rFonts w:ascii="Times New Roman" w:hAnsi="Times New Roman" w:cs="Times New Roman"/>
              </w:rPr>
            </w:pPr>
            <w:sdt>
              <w:sdtPr>
                <w:rPr>
                  <w:rFonts w:ascii="Times New Roman" w:hAnsi="Times New Roman" w:cs="Times New Roman"/>
                </w:rPr>
                <w:id w:val="140040798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46FB37D" w:rsidR="008D3FD3" w:rsidRDefault="00CC5E4B"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CC5E4B"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CC5E4B"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300722C7" w:rsidR="008D3FD3" w:rsidRPr="00470A61" w:rsidRDefault="00CC5E4B" w:rsidP="00093B59">
            <w:pPr>
              <w:rPr>
                <w:rFonts w:ascii="Times New Roman" w:hAnsi="Times New Roman" w:cs="Times New Roman"/>
              </w:rPr>
            </w:pPr>
            <w:sdt>
              <w:sdtPr>
                <w:rPr>
                  <w:rFonts w:ascii="Times New Roman" w:hAnsi="Times New Roman" w:cs="Times New Roman"/>
                </w:rPr>
                <w:id w:val="-35527409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CC5E4B"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27D869EC" w:rsidR="008D3FD3" w:rsidRPr="00470A61" w:rsidRDefault="00CC5E4B" w:rsidP="00093B59">
            <w:pPr>
              <w:rPr>
                <w:rFonts w:ascii="Times New Roman" w:hAnsi="Times New Roman" w:cs="Times New Roman"/>
              </w:rPr>
            </w:pPr>
            <w:sdt>
              <w:sdtPr>
                <w:rPr>
                  <w:rFonts w:ascii="Times New Roman" w:hAnsi="Times New Roman" w:cs="Times New Roman"/>
                </w:rPr>
                <w:id w:val="-187769416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CC5E4B"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lastRenderedPageBreak/>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644E69" w:rsidRPr="0069286D" w:rsidRDefault="00644E6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644E69" w:rsidRPr="0069286D" w:rsidRDefault="00644E6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CC5E4B"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End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CC5E4B"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End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231835F0" w:rsidR="00F5563C" w:rsidRPr="00470A61" w:rsidRDefault="00CC5E4B" w:rsidP="005F4A26">
            <w:pPr>
              <w:rPr>
                <w:rFonts w:ascii="Times New Roman" w:hAnsi="Times New Roman" w:cs="Times New Roman"/>
              </w:rPr>
            </w:pPr>
            <w:sdt>
              <w:sdtPr>
                <w:rPr>
                  <w:rFonts w:ascii="Times New Roman" w:hAnsi="Times New Roman" w:cs="Times New Roman"/>
                </w:rPr>
                <w:id w:val="1920680627"/>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CC5E4B"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0AED2617" w:rsidR="00A578E5" w:rsidRPr="00470A61" w:rsidRDefault="00CC5E4B" w:rsidP="005F4A26">
            <w:pPr>
              <w:rPr>
                <w:rFonts w:ascii="Times New Roman" w:hAnsi="Times New Roman" w:cs="Times New Roman"/>
                <w:strike/>
              </w:rPr>
            </w:pPr>
            <w:sdt>
              <w:sdtPr>
                <w:rPr>
                  <w:rFonts w:ascii="Times New Roman" w:hAnsi="Times New Roman" w:cs="Times New Roman"/>
                </w:rPr>
                <w:id w:val="-1408456852"/>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CC5E4B"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69CDF137" w:rsidR="00F5563C" w:rsidRPr="00470A61" w:rsidRDefault="00CC5E4B" w:rsidP="005F4A26">
            <w:pPr>
              <w:rPr>
                <w:rFonts w:ascii="Times New Roman" w:hAnsi="Times New Roman" w:cs="Times New Roman"/>
              </w:rPr>
            </w:pPr>
            <w:sdt>
              <w:sdtPr>
                <w:rPr>
                  <w:rFonts w:ascii="Times New Roman" w:hAnsi="Times New Roman" w:cs="Times New Roman"/>
                </w:rPr>
                <w:id w:val="193578316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CC5E4B"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36F42026" w:rsidR="00F5563C" w:rsidRPr="00470A61" w:rsidRDefault="00CC5E4B" w:rsidP="005F4A26">
            <w:pPr>
              <w:rPr>
                <w:rFonts w:ascii="Times New Roman" w:hAnsi="Times New Roman" w:cs="Times New Roman"/>
              </w:rPr>
            </w:pPr>
            <w:sdt>
              <w:sdtPr>
                <w:rPr>
                  <w:rFonts w:ascii="Times New Roman" w:hAnsi="Times New Roman" w:cs="Times New Roman"/>
                </w:rPr>
                <w:id w:val="-83066617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CC5E4B"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1F7A1F22" w:rsidR="00DF0EDC" w:rsidRPr="00470A61" w:rsidRDefault="00CC5E4B" w:rsidP="005F4A26">
            <w:pPr>
              <w:rPr>
                <w:rFonts w:ascii="Times New Roman" w:hAnsi="Times New Roman" w:cs="Times New Roman"/>
              </w:rPr>
            </w:pPr>
            <w:sdt>
              <w:sdtPr>
                <w:rPr>
                  <w:rFonts w:ascii="Times New Roman" w:hAnsi="Times New Roman" w:cs="Times New Roman"/>
                </w:rPr>
                <w:id w:val="-1261209456"/>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CC5E4B"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469BACE5" w:rsidR="00A578E5" w:rsidRPr="00470A61" w:rsidRDefault="00CC5E4B" w:rsidP="0079169E">
            <w:pPr>
              <w:rPr>
                <w:rFonts w:ascii="Times New Roman" w:hAnsi="Times New Roman" w:cs="Times New Roman"/>
              </w:rPr>
            </w:pPr>
            <w:sdt>
              <w:sdtPr>
                <w:rPr>
                  <w:rFonts w:ascii="Times New Roman" w:hAnsi="Times New Roman" w:cs="Times New Roman"/>
                </w:rPr>
                <w:id w:val="1912736071"/>
                <w14:checkbox>
                  <w14:checked w14:val="0"/>
                  <w14:checkedState w14:val="2612" w14:font="MS Gothic"/>
                  <w14:uncheckedState w14:val="2610" w14:font="MS Gothic"/>
                </w14:checkbox>
              </w:sdtPr>
              <w:sdtEndPr/>
              <w:sdtContent>
                <w:r w:rsidR="00821B5C">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6BEB55C3" w:rsidR="00657F82" w:rsidRPr="00470A61" w:rsidRDefault="00CC5E4B" w:rsidP="0079169E">
            <w:pPr>
              <w:rPr>
                <w:rFonts w:ascii="Times New Roman" w:hAnsi="Times New Roman" w:cs="Times New Roman"/>
              </w:rPr>
            </w:pPr>
            <w:sdt>
              <w:sdtPr>
                <w:rPr>
                  <w:rFonts w:ascii="Times New Roman" w:hAnsi="Times New Roman" w:cs="Times New Roman"/>
                </w:rPr>
                <w:id w:val="211216713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632CCB64" w:rsidR="00657F82" w:rsidRPr="00470A61" w:rsidRDefault="00CC5E4B" w:rsidP="0079169E">
            <w:pPr>
              <w:rPr>
                <w:rFonts w:ascii="Times New Roman" w:hAnsi="Times New Roman" w:cs="Times New Roman"/>
              </w:rPr>
            </w:pPr>
            <w:sdt>
              <w:sdtPr>
                <w:rPr>
                  <w:rFonts w:ascii="Times New Roman" w:hAnsi="Times New Roman" w:cs="Times New Roman"/>
                </w:rPr>
                <w:id w:val="208664407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CC5E4B"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CC5E4B"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CC5E4B"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6B64DF53"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0"/>
                  <w14:checkedState w14:val="2612" w14:font="MS Gothic"/>
                  <w14:uncheckedState w14:val="2610" w14:font="MS Gothic"/>
                </w14:checkbox>
              </w:sdtPr>
              <w:sdtEnd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CC5E4B"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End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2F1C9880" w:rsidR="00A578E5" w:rsidRPr="00470A61" w:rsidRDefault="00CC5E4B" w:rsidP="0079169E">
            <w:pPr>
              <w:rPr>
                <w:rFonts w:ascii="Times New Roman" w:hAnsi="Times New Roman" w:cs="Times New Roman"/>
              </w:rPr>
            </w:pPr>
            <w:sdt>
              <w:sdtPr>
                <w:rPr>
                  <w:rFonts w:ascii="Times New Roman" w:hAnsi="Times New Roman" w:cs="Times New Roman"/>
                </w:rPr>
                <w:id w:val="1901402087"/>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CC5E4B"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405F3D6D" w:rsidR="00A578E5" w:rsidRPr="00470A61" w:rsidRDefault="00CC5E4B" w:rsidP="0079169E">
            <w:pPr>
              <w:rPr>
                <w:rFonts w:ascii="Times New Roman" w:hAnsi="Times New Roman" w:cs="Times New Roman"/>
              </w:rPr>
            </w:pPr>
            <w:sdt>
              <w:sdtPr>
                <w:rPr>
                  <w:rFonts w:ascii="Times New Roman" w:hAnsi="Times New Roman" w:cs="Times New Roman"/>
                </w:rPr>
                <w:id w:val="-55523762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CC5E4B"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158A2C58" w:rsidR="00470A61" w:rsidRPr="00470A61" w:rsidRDefault="00CC5E4B" w:rsidP="0079169E">
            <w:pPr>
              <w:rPr>
                <w:rFonts w:ascii="Times New Roman" w:hAnsi="Times New Roman" w:cs="Times New Roman"/>
              </w:rPr>
            </w:pPr>
            <w:sdt>
              <w:sdtPr>
                <w:rPr>
                  <w:rFonts w:ascii="Times New Roman" w:hAnsi="Times New Roman" w:cs="Times New Roman"/>
                </w:rPr>
                <w:id w:val="1727337271"/>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CC5E4B"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644E6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 xml:space="preserve">design relevant to address </w:t>
            </w:r>
            <w:proofErr w:type="gramStart"/>
            <w:r>
              <w:rPr>
                <w:rFonts w:ascii="Times New Roman" w:hAnsi="Times New Roman" w:cs="Times New Roman"/>
              </w:rPr>
              <w:t>both</w:t>
            </w:r>
            <w:r w:rsidRPr="00CA2489">
              <w:rPr>
                <w:rFonts w:ascii="Times New Roman" w:hAnsi="Times New Roman" w:cs="Times New Roman"/>
              </w:rPr>
              <w:t xml:space="preserve"> quaNtitative and quaLitative research questions (or</w:t>
            </w:r>
            <w:proofErr w:type="gramEnd"/>
            <w:r w:rsidRPr="00CA2489">
              <w:rPr>
                <w:rFonts w:ascii="Times New Roman" w:hAnsi="Times New Roman" w:cs="Times New Roman"/>
              </w:rPr>
              <w:t xml:space="preserve">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4DD58AA" w:rsidR="004E6B11" w:rsidRDefault="00CC5E4B" w:rsidP="000B417D">
            <w:pPr>
              <w:rPr>
                <w:rFonts w:ascii="Times New Roman" w:hAnsi="Times New Roman" w:cs="Times New Roman"/>
              </w:rPr>
            </w:pPr>
            <w:sdt>
              <w:sdtPr>
                <w:rPr>
                  <w:rFonts w:ascii="Times New Roman" w:hAnsi="Times New Roman" w:cs="Times New Roman"/>
                </w:rPr>
                <w:id w:val="756178143"/>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CC5E4B"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4F09DE3B" w:rsidR="004E6B11" w:rsidRDefault="00CC5E4B" w:rsidP="000B417D">
            <w:pPr>
              <w:rPr>
                <w:rFonts w:ascii="Times New Roman" w:hAnsi="Times New Roman" w:cs="Times New Roman"/>
              </w:rPr>
            </w:pPr>
            <w:sdt>
              <w:sdtPr>
                <w:rPr>
                  <w:rFonts w:ascii="Times New Roman" w:hAnsi="Times New Roman" w:cs="Times New Roman"/>
                </w:rPr>
                <w:id w:val="1688408613"/>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CC5E4B"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4"/>
      <w:footerReference w:type="default" r:id="rId15"/>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8C0F8" w14:textId="77777777" w:rsidR="00CC5E4B" w:rsidRDefault="00CC5E4B" w:rsidP="003033C9">
      <w:pPr>
        <w:spacing w:after="0" w:line="240" w:lineRule="auto"/>
      </w:pPr>
      <w:r>
        <w:separator/>
      </w:r>
    </w:p>
  </w:endnote>
  <w:endnote w:type="continuationSeparator" w:id="0">
    <w:p w14:paraId="013AD8DB" w14:textId="77777777" w:rsidR="00CC5E4B" w:rsidRDefault="00CC5E4B"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0611E" w14:textId="48362978" w:rsidR="00644E69" w:rsidRPr="00780429" w:rsidRDefault="00644E69"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A30887" w:rsidRPr="00A30887">
      <w:rPr>
        <w:rFonts w:ascii="Times New Roman" w:hAnsi="Times New Roman" w:cs="Times New Roman"/>
        <w:b/>
        <w:bCs/>
        <w:noProof/>
      </w:rPr>
      <w:t>1</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A0EF56" w14:textId="77777777" w:rsidR="00CC5E4B" w:rsidRDefault="00CC5E4B" w:rsidP="003033C9">
      <w:pPr>
        <w:spacing w:after="0" w:line="240" w:lineRule="auto"/>
      </w:pPr>
      <w:r>
        <w:separator/>
      </w:r>
    </w:p>
  </w:footnote>
  <w:footnote w:type="continuationSeparator" w:id="0">
    <w:p w14:paraId="131B293E" w14:textId="77777777" w:rsidR="00CC5E4B" w:rsidRDefault="00CC5E4B" w:rsidP="003033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EACD0" w14:textId="0EA3F854" w:rsidR="00644E69" w:rsidRDefault="00644E69"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644E69" w:rsidRPr="00403FA8" w:rsidRDefault="00644E69" w:rsidP="003033C9">
    <w:pPr>
      <w:pStyle w:val="Header"/>
      <w:jc w:val="center"/>
      <w:rPr>
        <w:rFonts w:ascii="Times New Roman" w:hAnsi="Times New Roman" w:cs="Times New Roman"/>
      </w:rPr>
    </w:pPr>
  </w:p>
  <w:p w14:paraId="74AB23AE" w14:textId="24D14231" w:rsidR="00644E69" w:rsidRPr="00403FA8" w:rsidRDefault="00644E69"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644E69" w:rsidRDefault="00644E69"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644E69" w:rsidRPr="00403FA8" w:rsidRDefault="00644E69"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6790F"/>
    <w:rsid w:val="00084588"/>
    <w:rsid w:val="00093B59"/>
    <w:rsid w:val="00097686"/>
    <w:rsid w:val="000A0D2D"/>
    <w:rsid w:val="000B417D"/>
    <w:rsid w:val="000B7E1F"/>
    <w:rsid w:val="000C2880"/>
    <w:rsid w:val="000C3D0A"/>
    <w:rsid w:val="000C6DBB"/>
    <w:rsid w:val="00102691"/>
    <w:rsid w:val="00167AC7"/>
    <w:rsid w:val="00193F4B"/>
    <w:rsid w:val="001A0B63"/>
    <w:rsid w:val="001A529B"/>
    <w:rsid w:val="001B3F13"/>
    <w:rsid w:val="001C069B"/>
    <w:rsid w:val="001E62EA"/>
    <w:rsid w:val="001F1BAA"/>
    <w:rsid w:val="00202E03"/>
    <w:rsid w:val="002146A0"/>
    <w:rsid w:val="0022572E"/>
    <w:rsid w:val="002705E3"/>
    <w:rsid w:val="00273D96"/>
    <w:rsid w:val="0028508C"/>
    <w:rsid w:val="00293CD5"/>
    <w:rsid w:val="00296CFF"/>
    <w:rsid w:val="002B6762"/>
    <w:rsid w:val="002D0A2F"/>
    <w:rsid w:val="002D7A13"/>
    <w:rsid w:val="002D7AF0"/>
    <w:rsid w:val="002E2F53"/>
    <w:rsid w:val="002E419A"/>
    <w:rsid w:val="002E4A82"/>
    <w:rsid w:val="002E7855"/>
    <w:rsid w:val="002F7085"/>
    <w:rsid w:val="003033C9"/>
    <w:rsid w:val="003106DC"/>
    <w:rsid w:val="00315A12"/>
    <w:rsid w:val="003168AF"/>
    <w:rsid w:val="00324D67"/>
    <w:rsid w:val="0035281B"/>
    <w:rsid w:val="00357101"/>
    <w:rsid w:val="003673AC"/>
    <w:rsid w:val="00383E38"/>
    <w:rsid w:val="00384C83"/>
    <w:rsid w:val="00396DBD"/>
    <w:rsid w:val="003A0ED2"/>
    <w:rsid w:val="003A729D"/>
    <w:rsid w:val="003B33F3"/>
    <w:rsid w:val="003F4442"/>
    <w:rsid w:val="003F485C"/>
    <w:rsid w:val="00403FA8"/>
    <w:rsid w:val="004159FB"/>
    <w:rsid w:val="0042217E"/>
    <w:rsid w:val="00427BDE"/>
    <w:rsid w:val="00427C7F"/>
    <w:rsid w:val="00431055"/>
    <w:rsid w:val="00431180"/>
    <w:rsid w:val="00440FC3"/>
    <w:rsid w:val="00442220"/>
    <w:rsid w:val="00452049"/>
    <w:rsid w:val="00455BE6"/>
    <w:rsid w:val="0046236D"/>
    <w:rsid w:val="00470A61"/>
    <w:rsid w:val="00470C9A"/>
    <w:rsid w:val="00472E2D"/>
    <w:rsid w:val="004736B2"/>
    <w:rsid w:val="00477ACE"/>
    <w:rsid w:val="00480DAF"/>
    <w:rsid w:val="00481824"/>
    <w:rsid w:val="0048421C"/>
    <w:rsid w:val="004A10BA"/>
    <w:rsid w:val="004A2E17"/>
    <w:rsid w:val="004A398B"/>
    <w:rsid w:val="004A4154"/>
    <w:rsid w:val="004C2EE4"/>
    <w:rsid w:val="004D52C3"/>
    <w:rsid w:val="004D68B3"/>
    <w:rsid w:val="004E6B11"/>
    <w:rsid w:val="00514126"/>
    <w:rsid w:val="00532629"/>
    <w:rsid w:val="005414DE"/>
    <w:rsid w:val="00541C9C"/>
    <w:rsid w:val="005646E0"/>
    <w:rsid w:val="00566456"/>
    <w:rsid w:val="00570BBF"/>
    <w:rsid w:val="005E67E6"/>
    <w:rsid w:val="005F4A26"/>
    <w:rsid w:val="005F6B53"/>
    <w:rsid w:val="006010E7"/>
    <w:rsid w:val="00605E7E"/>
    <w:rsid w:val="006107BD"/>
    <w:rsid w:val="00623C28"/>
    <w:rsid w:val="00640DAC"/>
    <w:rsid w:val="00644E69"/>
    <w:rsid w:val="00657F82"/>
    <w:rsid w:val="00667F7B"/>
    <w:rsid w:val="006866B9"/>
    <w:rsid w:val="0069286D"/>
    <w:rsid w:val="006A35BC"/>
    <w:rsid w:val="006B7E24"/>
    <w:rsid w:val="006C5E1F"/>
    <w:rsid w:val="006C7312"/>
    <w:rsid w:val="006D588D"/>
    <w:rsid w:val="006D76F5"/>
    <w:rsid w:val="006F64CD"/>
    <w:rsid w:val="007245E8"/>
    <w:rsid w:val="00726D6C"/>
    <w:rsid w:val="00730C74"/>
    <w:rsid w:val="007324E5"/>
    <w:rsid w:val="00732FD2"/>
    <w:rsid w:val="0074333B"/>
    <w:rsid w:val="00753AEE"/>
    <w:rsid w:val="0079169E"/>
    <w:rsid w:val="00794ED4"/>
    <w:rsid w:val="007A7336"/>
    <w:rsid w:val="007B7FB8"/>
    <w:rsid w:val="007D7880"/>
    <w:rsid w:val="007E7418"/>
    <w:rsid w:val="0080112A"/>
    <w:rsid w:val="00814341"/>
    <w:rsid w:val="00821B5C"/>
    <w:rsid w:val="00822528"/>
    <w:rsid w:val="00862F3C"/>
    <w:rsid w:val="00871861"/>
    <w:rsid w:val="00874AD5"/>
    <w:rsid w:val="00881A97"/>
    <w:rsid w:val="0088325D"/>
    <w:rsid w:val="008B42E1"/>
    <w:rsid w:val="008B6F26"/>
    <w:rsid w:val="008D3FD3"/>
    <w:rsid w:val="008D5B2C"/>
    <w:rsid w:val="008E06A8"/>
    <w:rsid w:val="008E15EE"/>
    <w:rsid w:val="008E6D7B"/>
    <w:rsid w:val="00934036"/>
    <w:rsid w:val="009342AD"/>
    <w:rsid w:val="00947BBC"/>
    <w:rsid w:val="00956ED4"/>
    <w:rsid w:val="009618F3"/>
    <w:rsid w:val="00961DAC"/>
    <w:rsid w:val="009732CE"/>
    <w:rsid w:val="009749C5"/>
    <w:rsid w:val="0097792B"/>
    <w:rsid w:val="009837E4"/>
    <w:rsid w:val="009971BA"/>
    <w:rsid w:val="009A5A37"/>
    <w:rsid w:val="009E58E2"/>
    <w:rsid w:val="009F4323"/>
    <w:rsid w:val="00A07AD6"/>
    <w:rsid w:val="00A2188A"/>
    <w:rsid w:val="00A21F7F"/>
    <w:rsid w:val="00A26E1C"/>
    <w:rsid w:val="00A27AFE"/>
    <w:rsid w:val="00A30081"/>
    <w:rsid w:val="00A30887"/>
    <w:rsid w:val="00A4440B"/>
    <w:rsid w:val="00A509EE"/>
    <w:rsid w:val="00A578E5"/>
    <w:rsid w:val="00A74FAB"/>
    <w:rsid w:val="00A80B27"/>
    <w:rsid w:val="00A832A7"/>
    <w:rsid w:val="00A84245"/>
    <w:rsid w:val="00A844F7"/>
    <w:rsid w:val="00AA6B29"/>
    <w:rsid w:val="00AC0879"/>
    <w:rsid w:val="00AD2FD3"/>
    <w:rsid w:val="00AD7EAA"/>
    <w:rsid w:val="00AE1875"/>
    <w:rsid w:val="00B44830"/>
    <w:rsid w:val="00B46A3A"/>
    <w:rsid w:val="00B62271"/>
    <w:rsid w:val="00B71844"/>
    <w:rsid w:val="00B71F25"/>
    <w:rsid w:val="00BC0C39"/>
    <w:rsid w:val="00BC16D0"/>
    <w:rsid w:val="00BC2FC4"/>
    <w:rsid w:val="00BD4F25"/>
    <w:rsid w:val="00BF759F"/>
    <w:rsid w:val="00C232CA"/>
    <w:rsid w:val="00C34908"/>
    <w:rsid w:val="00C42CF9"/>
    <w:rsid w:val="00C448BA"/>
    <w:rsid w:val="00C50B15"/>
    <w:rsid w:val="00C72872"/>
    <w:rsid w:val="00C82148"/>
    <w:rsid w:val="00C95DB7"/>
    <w:rsid w:val="00C97140"/>
    <w:rsid w:val="00CA2489"/>
    <w:rsid w:val="00CA78D7"/>
    <w:rsid w:val="00CC5E4B"/>
    <w:rsid w:val="00D30110"/>
    <w:rsid w:val="00D501F5"/>
    <w:rsid w:val="00D570B1"/>
    <w:rsid w:val="00D61AC3"/>
    <w:rsid w:val="00D6234A"/>
    <w:rsid w:val="00D71782"/>
    <w:rsid w:val="00D92355"/>
    <w:rsid w:val="00DA14C1"/>
    <w:rsid w:val="00DA755F"/>
    <w:rsid w:val="00DC6307"/>
    <w:rsid w:val="00DE189B"/>
    <w:rsid w:val="00DE67FF"/>
    <w:rsid w:val="00DF0EDC"/>
    <w:rsid w:val="00E01317"/>
    <w:rsid w:val="00E04B98"/>
    <w:rsid w:val="00E06191"/>
    <w:rsid w:val="00E21ECD"/>
    <w:rsid w:val="00E67240"/>
    <w:rsid w:val="00E74E8A"/>
    <w:rsid w:val="00E85350"/>
    <w:rsid w:val="00E9339A"/>
    <w:rsid w:val="00E9682A"/>
    <w:rsid w:val="00EB097A"/>
    <w:rsid w:val="00EB46F6"/>
    <w:rsid w:val="00EC6331"/>
    <w:rsid w:val="00ED394E"/>
    <w:rsid w:val="00EF121D"/>
    <w:rsid w:val="00F331FE"/>
    <w:rsid w:val="00F40E7D"/>
    <w:rsid w:val="00F41404"/>
    <w:rsid w:val="00F45D1C"/>
    <w:rsid w:val="00F46522"/>
    <w:rsid w:val="00F5563C"/>
    <w:rsid w:val="00F63D61"/>
    <w:rsid w:val="00F66DDE"/>
    <w:rsid w:val="00F8249C"/>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144E"/>
    <w:rsid w:val="00003A4F"/>
    <w:rsid w:val="0048144E"/>
    <w:rsid w:val="007D386F"/>
    <w:rsid w:val="007F27EA"/>
    <w:rsid w:val="00982767"/>
    <w:rsid w:val="00DB2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4.xml><?xml version="1.0" encoding="utf-8"?>
<ds:datastoreItem xmlns:ds="http://schemas.openxmlformats.org/officeDocument/2006/customXml" ds:itemID="{DCEF80AF-1E63-4F25-85FC-CA46D66FB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04</Words>
  <Characters>1370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USER</cp:lastModifiedBy>
  <cp:revision>2</cp:revision>
  <cp:lastPrinted>2020-12-06T20:15:00Z</cp:lastPrinted>
  <dcterms:created xsi:type="dcterms:W3CDTF">2024-03-16T15:31:00Z</dcterms:created>
  <dcterms:modified xsi:type="dcterms:W3CDTF">2024-03-1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